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3337" w:rsidRDefault="00C93337">
      <w:pPr>
        <w:rPr>
          <w:rFonts w:ascii="MAC" w:hAnsi="MAC"/>
          <w:b/>
          <w:sz w:val="44"/>
          <w:szCs w:val="44"/>
        </w:rPr>
      </w:pPr>
    </w:p>
    <w:p w:rsidR="00C93337" w:rsidRPr="007F742F" w:rsidRDefault="00C93337" w:rsidP="007F742F">
      <w:pPr>
        <w:ind w:left="1440" w:firstLine="720"/>
        <w:rPr>
          <w:rFonts w:ascii="MAC" w:hAnsi="MAC"/>
          <w:b/>
          <w:sz w:val="28"/>
          <w:szCs w:val="28"/>
        </w:rPr>
      </w:pPr>
      <w:r w:rsidRPr="007F742F">
        <w:rPr>
          <w:rFonts w:ascii="MAC" w:hAnsi="MAC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51658240" behindDoc="0" locked="0" layoutInCell="1" allowOverlap="1" wp14:anchorId="1D4551FC" wp14:editId="0766EB85">
            <wp:simplePos x="914400" y="361950"/>
            <wp:positionH relativeFrom="margin">
              <wp:align>left</wp:align>
            </wp:positionH>
            <wp:positionV relativeFrom="margin">
              <wp:align>top</wp:align>
            </wp:positionV>
            <wp:extent cx="899160" cy="12585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C logo_A4 siz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0663E" w:rsidRPr="007F742F">
        <w:rPr>
          <w:rFonts w:ascii="MAC" w:hAnsi="MAC"/>
          <w:b/>
          <w:noProof/>
          <w:sz w:val="28"/>
          <w:szCs w:val="28"/>
          <w:lang w:eastAsia="en-GB"/>
        </w:rPr>
        <w:t xml:space="preserve">Community </w:t>
      </w:r>
      <w:r w:rsidR="00373719" w:rsidRPr="007F742F">
        <w:rPr>
          <w:rFonts w:ascii="MAC" w:hAnsi="MAC"/>
          <w:b/>
          <w:noProof/>
          <w:sz w:val="28"/>
          <w:szCs w:val="28"/>
          <w:lang w:eastAsia="en-GB"/>
        </w:rPr>
        <w:t>Group</w:t>
      </w:r>
      <w:r w:rsidR="007F742F">
        <w:rPr>
          <w:rFonts w:ascii="MAC" w:hAnsi="MAC"/>
          <w:b/>
          <w:sz w:val="28"/>
          <w:szCs w:val="28"/>
        </w:rPr>
        <w:t xml:space="preserve"> Booking Form</w:t>
      </w:r>
    </w:p>
    <w:p w:rsidR="00F45203" w:rsidRDefault="00C93337" w:rsidP="007F742F">
      <w:pPr>
        <w:spacing w:after="0" w:line="240" w:lineRule="auto"/>
        <w:ind w:firstLine="720"/>
        <w:rPr>
          <w:rFonts w:ascii="MAC" w:hAnsi="MAC"/>
          <w:b/>
          <w:sz w:val="24"/>
          <w:szCs w:val="24"/>
        </w:rPr>
      </w:pPr>
      <w:r>
        <w:rPr>
          <w:rFonts w:ascii="MAC" w:hAnsi="MAC"/>
          <w:b/>
          <w:sz w:val="24"/>
          <w:szCs w:val="24"/>
        </w:rPr>
        <w:t>Please</w:t>
      </w:r>
      <w:r w:rsidR="00D547A6" w:rsidRPr="00D547A6">
        <w:rPr>
          <w:rFonts w:ascii="MAC" w:hAnsi="MAC"/>
          <w:b/>
          <w:sz w:val="24"/>
          <w:szCs w:val="24"/>
        </w:rPr>
        <w:t xml:space="preserve"> complete in full</w:t>
      </w:r>
    </w:p>
    <w:p w:rsidR="00F11A02" w:rsidRDefault="00F11A02" w:rsidP="00DE7A94">
      <w:pPr>
        <w:spacing w:after="0" w:line="240" w:lineRule="auto"/>
        <w:ind w:firstLine="720"/>
        <w:jc w:val="center"/>
        <w:rPr>
          <w:rFonts w:ascii="MAC" w:hAnsi="MAC"/>
          <w:b/>
          <w:sz w:val="24"/>
          <w:szCs w:val="24"/>
        </w:rPr>
      </w:pPr>
    </w:p>
    <w:p w:rsidR="00DE7A94" w:rsidRDefault="00DE7A94" w:rsidP="00DE7A94">
      <w:pPr>
        <w:spacing w:after="0" w:line="240" w:lineRule="auto"/>
        <w:rPr>
          <w:rFonts w:ascii="MAC" w:hAnsi="MAC"/>
          <w:b/>
          <w:color w:val="FF0000"/>
        </w:rPr>
      </w:pPr>
    </w:p>
    <w:p w:rsidR="00F45203" w:rsidRDefault="008A7C65" w:rsidP="00DE7A94">
      <w:pPr>
        <w:spacing w:after="0" w:line="240" w:lineRule="auto"/>
        <w:ind w:left="-142"/>
        <w:rPr>
          <w:rFonts w:ascii="MAC" w:hAnsi="MAC"/>
          <w:b/>
        </w:rPr>
      </w:pPr>
      <w:r w:rsidRPr="00035E79">
        <w:rPr>
          <w:rFonts w:ascii="MAC" w:hAnsi="MAC"/>
          <w:b/>
        </w:rPr>
        <w:t xml:space="preserve">Name of </w:t>
      </w:r>
      <w:r w:rsidR="00373719">
        <w:rPr>
          <w:rFonts w:ascii="MAC" w:hAnsi="MAC"/>
          <w:b/>
        </w:rPr>
        <w:t>Group</w:t>
      </w:r>
      <w:r w:rsidRPr="00035E79">
        <w:rPr>
          <w:rFonts w:ascii="MAC" w:hAnsi="MAC"/>
          <w:b/>
        </w:rPr>
        <w:t xml:space="preserve">: </w:t>
      </w:r>
      <w:r w:rsidRPr="007F742F">
        <w:rPr>
          <w:rFonts w:ascii="MAC" w:hAnsi="MAC"/>
          <w:b/>
          <w:u w:val="single"/>
        </w:rPr>
        <w:tab/>
      </w:r>
      <w:r w:rsidRPr="007F742F">
        <w:rPr>
          <w:rFonts w:ascii="MAC" w:hAnsi="MAC"/>
          <w:b/>
          <w:u w:val="single"/>
        </w:rPr>
        <w:tab/>
      </w:r>
      <w:r w:rsidRPr="007F742F">
        <w:rPr>
          <w:rFonts w:ascii="MAC" w:hAnsi="MAC"/>
          <w:b/>
          <w:u w:val="single"/>
        </w:rPr>
        <w:tab/>
      </w:r>
      <w:r w:rsidRPr="007F742F">
        <w:rPr>
          <w:rFonts w:ascii="MAC" w:hAnsi="MAC"/>
          <w:b/>
          <w:u w:val="single"/>
        </w:rPr>
        <w:tab/>
      </w:r>
      <w:r w:rsidRPr="007F742F">
        <w:rPr>
          <w:rFonts w:ascii="MAC" w:hAnsi="MAC"/>
          <w:b/>
          <w:u w:val="single"/>
        </w:rPr>
        <w:tab/>
      </w:r>
      <w:r w:rsidRPr="007F742F">
        <w:rPr>
          <w:rFonts w:ascii="MAC" w:hAnsi="MAC"/>
          <w:b/>
          <w:u w:val="single"/>
        </w:rPr>
        <w:tab/>
      </w:r>
      <w:r w:rsidR="00DE7A94" w:rsidRPr="007F742F">
        <w:rPr>
          <w:rFonts w:ascii="MAC" w:hAnsi="MAC"/>
          <w:b/>
        </w:rPr>
        <w:t xml:space="preserve">   </w:t>
      </w:r>
      <w:r w:rsidR="00C93337" w:rsidRPr="007F742F">
        <w:rPr>
          <w:rFonts w:ascii="MAC" w:hAnsi="MAC"/>
          <w:b/>
        </w:rPr>
        <w:t xml:space="preserve"> </w:t>
      </w:r>
      <w:r w:rsidR="007F742F">
        <w:rPr>
          <w:rFonts w:ascii="MAC" w:hAnsi="MAC"/>
          <w:b/>
        </w:rPr>
        <w:t>.</w:t>
      </w:r>
      <w:r w:rsidR="00FA1C03">
        <w:rPr>
          <w:rFonts w:ascii="MAC" w:hAnsi="MAC"/>
          <w:b/>
        </w:rPr>
        <w:t>..</w:t>
      </w:r>
      <w:r w:rsidR="00C93337">
        <w:rPr>
          <w:rFonts w:ascii="MAC" w:hAnsi="MAC"/>
          <w:b/>
        </w:rPr>
        <w:t>would like to book tickets to:</w:t>
      </w:r>
    </w:p>
    <w:p w:rsidR="00DE7A94" w:rsidRPr="00D547A6" w:rsidRDefault="00DE7A94" w:rsidP="00DE7A94">
      <w:pPr>
        <w:spacing w:after="0" w:line="240" w:lineRule="auto"/>
        <w:rPr>
          <w:rFonts w:ascii="MAC" w:hAnsi="MAC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9"/>
        <w:gridCol w:w="4421"/>
      </w:tblGrid>
      <w:tr w:rsidR="00C93337" w:rsidRPr="00D547A6" w:rsidTr="00F11A02">
        <w:tc>
          <w:tcPr>
            <w:tcW w:w="4786" w:type="dxa"/>
          </w:tcPr>
          <w:p w:rsidR="00C93337" w:rsidRPr="00D547A6" w:rsidRDefault="00C93337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Name of Show</w:t>
            </w:r>
          </w:p>
        </w:tc>
        <w:tc>
          <w:tcPr>
            <w:tcW w:w="4456" w:type="dxa"/>
          </w:tcPr>
          <w:p w:rsidR="00C93337" w:rsidRDefault="00C93337">
            <w:pPr>
              <w:rPr>
                <w:rFonts w:ascii="MAC" w:hAnsi="MAC"/>
              </w:rPr>
            </w:pPr>
          </w:p>
          <w:p w:rsidR="00260535" w:rsidRPr="00D547A6" w:rsidRDefault="00260535">
            <w:pPr>
              <w:rPr>
                <w:rFonts w:ascii="MAC" w:hAnsi="MAC"/>
              </w:rPr>
            </w:pPr>
          </w:p>
        </w:tc>
      </w:tr>
      <w:tr w:rsidR="00F45203" w:rsidRPr="00D547A6" w:rsidTr="00F11A02">
        <w:tc>
          <w:tcPr>
            <w:tcW w:w="4786" w:type="dxa"/>
          </w:tcPr>
          <w:p w:rsidR="00260535" w:rsidRDefault="00D547A6">
            <w:pPr>
              <w:rPr>
                <w:rFonts w:ascii="MAC" w:hAnsi="MAC"/>
              </w:rPr>
            </w:pPr>
            <w:r w:rsidRPr="00D547A6">
              <w:rPr>
                <w:rFonts w:ascii="MAC" w:hAnsi="MAC"/>
              </w:rPr>
              <w:t>Date &amp; Time o</w:t>
            </w:r>
            <w:r w:rsidR="00F45203" w:rsidRPr="00D547A6">
              <w:rPr>
                <w:rFonts w:ascii="MAC" w:hAnsi="MAC"/>
              </w:rPr>
              <w:t xml:space="preserve">f </w:t>
            </w:r>
            <w:r w:rsidRPr="00D547A6">
              <w:rPr>
                <w:rFonts w:ascii="MAC" w:hAnsi="MAC"/>
              </w:rPr>
              <w:t xml:space="preserve">Preferred </w:t>
            </w:r>
            <w:r w:rsidR="00F45203" w:rsidRPr="00D547A6">
              <w:rPr>
                <w:rFonts w:ascii="MAC" w:hAnsi="MAC"/>
              </w:rPr>
              <w:t>Show</w:t>
            </w:r>
          </w:p>
          <w:p w:rsidR="00F45203" w:rsidRPr="00D547A6" w:rsidRDefault="00C93337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(if applicable)</w:t>
            </w:r>
          </w:p>
          <w:p w:rsidR="00F45203" w:rsidRPr="00D547A6" w:rsidRDefault="00F45203">
            <w:pPr>
              <w:rPr>
                <w:rFonts w:ascii="MAC" w:hAnsi="MAC"/>
              </w:rPr>
            </w:pPr>
          </w:p>
        </w:tc>
        <w:tc>
          <w:tcPr>
            <w:tcW w:w="4456" w:type="dxa"/>
          </w:tcPr>
          <w:p w:rsidR="00F45203" w:rsidRPr="00D547A6" w:rsidRDefault="00F45203">
            <w:pPr>
              <w:rPr>
                <w:rFonts w:ascii="MAC" w:hAnsi="MAC"/>
              </w:rPr>
            </w:pPr>
          </w:p>
        </w:tc>
      </w:tr>
      <w:tr w:rsidR="00F45203" w:rsidRPr="00D547A6" w:rsidTr="00F11A02">
        <w:tc>
          <w:tcPr>
            <w:tcW w:w="4786" w:type="dxa"/>
          </w:tcPr>
          <w:p w:rsidR="00F45203" w:rsidRPr="00D547A6" w:rsidRDefault="00373719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Number attending</w:t>
            </w:r>
            <w:r w:rsidR="007F742F">
              <w:rPr>
                <w:rFonts w:ascii="MAC" w:hAnsi="MAC"/>
              </w:rPr>
              <w:t xml:space="preserve"> (total)</w:t>
            </w:r>
          </w:p>
          <w:p w:rsidR="00D547A6" w:rsidRPr="00D547A6" w:rsidRDefault="00D547A6">
            <w:pPr>
              <w:rPr>
                <w:rFonts w:ascii="MAC" w:hAnsi="MAC"/>
              </w:rPr>
            </w:pPr>
          </w:p>
        </w:tc>
        <w:tc>
          <w:tcPr>
            <w:tcW w:w="4456" w:type="dxa"/>
          </w:tcPr>
          <w:p w:rsidR="00F45203" w:rsidRPr="00D547A6" w:rsidRDefault="00F45203">
            <w:pPr>
              <w:rPr>
                <w:rFonts w:ascii="MAC" w:hAnsi="MAC"/>
              </w:rPr>
            </w:pPr>
          </w:p>
        </w:tc>
      </w:tr>
      <w:tr w:rsidR="00F45203" w:rsidRPr="00D547A6" w:rsidTr="00F11A02">
        <w:tc>
          <w:tcPr>
            <w:tcW w:w="4786" w:type="dxa"/>
          </w:tcPr>
          <w:p w:rsidR="00F45203" w:rsidRPr="00D547A6" w:rsidRDefault="00D547A6">
            <w:pPr>
              <w:rPr>
                <w:rFonts w:ascii="MAC" w:hAnsi="MAC"/>
              </w:rPr>
            </w:pPr>
            <w:r w:rsidRPr="00D547A6">
              <w:rPr>
                <w:rFonts w:ascii="MAC" w:hAnsi="MAC"/>
              </w:rPr>
              <w:t>Any Access Requirements (wheelchair users, children with mobility issues, hearing or visual impairments, learning difficulties)</w:t>
            </w:r>
          </w:p>
        </w:tc>
        <w:tc>
          <w:tcPr>
            <w:tcW w:w="4456" w:type="dxa"/>
          </w:tcPr>
          <w:p w:rsidR="00F45203" w:rsidRDefault="00F45203">
            <w:pPr>
              <w:rPr>
                <w:rFonts w:ascii="MAC" w:hAnsi="MAC"/>
              </w:rPr>
            </w:pPr>
          </w:p>
          <w:p w:rsidR="00F11A02" w:rsidRDefault="00F11A02">
            <w:pPr>
              <w:rPr>
                <w:rFonts w:ascii="MAC" w:hAnsi="MAC"/>
              </w:rPr>
            </w:pPr>
          </w:p>
          <w:p w:rsidR="00F11A02" w:rsidRDefault="00F11A02">
            <w:pPr>
              <w:rPr>
                <w:rFonts w:ascii="MAC" w:hAnsi="MAC"/>
              </w:rPr>
            </w:pPr>
          </w:p>
          <w:p w:rsidR="00F11A02" w:rsidRPr="00D547A6" w:rsidRDefault="00F11A02">
            <w:pPr>
              <w:rPr>
                <w:rFonts w:ascii="MAC" w:hAnsi="MAC"/>
              </w:rPr>
            </w:pPr>
          </w:p>
        </w:tc>
      </w:tr>
    </w:tbl>
    <w:p w:rsidR="00DE7A94" w:rsidRDefault="00DE7A94" w:rsidP="00DE7A94">
      <w:pPr>
        <w:spacing w:after="0" w:line="240" w:lineRule="auto"/>
        <w:rPr>
          <w:rFonts w:ascii="MAC" w:hAnsi="MAC"/>
          <w:b/>
        </w:rPr>
      </w:pPr>
    </w:p>
    <w:p w:rsidR="00C93337" w:rsidRPr="00D547A6" w:rsidRDefault="00C93337" w:rsidP="00DE7A94">
      <w:pPr>
        <w:spacing w:after="0" w:line="240" w:lineRule="auto"/>
        <w:rPr>
          <w:rFonts w:ascii="MAC" w:hAnsi="MAC"/>
          <w:b/>
        </w:rPr>
      </w:pPr>
      <w:r w:rsidRPr="00D547A6">
        <w:rPr>
          <w:rFonts w:ascii="MAC" w:hAnsi="MAC"/>
          <w:b/>
        </w:rPr>
        <w:t>Contact Details</w:t>
      </w:r>
      <w:r>
        <w:rPr>
          <w:rFonts w:ascii="MAC" w:hAnsi="MAC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1"/>
        <w:gridCol w:w="5969"/>
      </w:tblGrid>
      <w:tr w:rsidR="007F742F" w:rsidRPr="00D547A6" w:rsidTr="007F742F">
        <w:trPr>
          <w:trHeight w:val="278"/>
        </w:trPr>
        <w:tc>
          <w:tcPr>
            <w:tcW w:w="3227" w:type="dxa"/>
          </w:tcPr>
          <w:p w:rsidR="007F742F" w:rsidRDefault="007F742F" w:rsidP="00F11A02">
            <w:pPr>
              <w:rPr>
                <w:rFonts w:ascii="MAC" w:hAnsi="MAC"/>
                <w:color w:val="FF0000"/>
              </w:rPr>
            </w:pPr>
            <w:r>
              <w:rPr>
                <w:rFonts w:ascii="MAC" w:hAnsi="MAC"/>
              </w:rPr>
              <w:t>Contact Name</w:t>
            </w:r>
          </w:p>
          <w:p w:rsidR="007F742F" w:rsidRPr="00D547A6" w:rsidRDefault="007F742F" w:rsidP="00F11A02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</w:tr>
      <w:tr w:rsidR="007F742F" w:rsidRPr="00D547A6" w:rsidTr="00785645">
        <w:trPr>
          <w:trHeight w:val="277"/>
        </w:trPr>
        <w:tc>
          <w:tcPr>
            <w:tcW w:w="3227" w:type="dxa"/>
          </w:tcPr>
          <w:p w:rsidR="007F742F" w:rsidRDefault="007F742F" w:rsidP="00F11A02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Job Title</w:t>
            </w:r>
          </w:p>
          <w:p w:rsidR="007F742F" w:rsidRDefault="007F742F" w:rsidP="00F11A02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</w:tr>
      <w:tr w:rsidR="007F742F" w:rsidRPr="00D547A6" w:rsidTr="007F742F">
        <w:trPr>
          <w:trHeight w:val="278"/>
        </w:trPr>
        <w:tc>
          <w:tcPr>
            <w:tcW w:w="3227" w:type="dxa"/>
          </w:tcPr>
          <w:p w:rsidR="007F742F" w:rsidRDefault="007F742F" w:rsidP="006B6BBB">
            <w:pPr>
              <w:rPr>
                <w:rFonts w:ascii="MAC" w:hAnsi="MAC"/>
              </w:rPr>
            </w:pPr>
            <w:r w:rsidRPr="00D547A6">
              <w:rPr>
                <w:rFonts w:ascii="MAC" w:hAnsi="MAC"/>
              </w:rPr>
              <w:t>Email Address</w:t>
            </w:r>
          </w:p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</w:tr>
      <w:tr w:rsidR="007F742F" w:rsidRPr="00D547A6" w:rsidTr="00785645">
        <w:trPr>
          <w:trHeight w:val="277"/>
        </w:trPr>
        <w:tc>
          <w:tcPr>
            <w:tcW w:w="3227" w:type="dxa"/>
          </w:tcPr>
          <w:p w:rsidR="007F742F" w:rsidRDefault="007F742F" w:rsidP="006B6BBB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Phone Number</w:t>
            </w:r>
          </w:p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7F742F" w:rsidRPr="00D547A6" w:rsidRDefault="007F742F" w:rsidP="006B6BBB">
            <w:pPr>
              <w:rPr>
                <w:rFonts w:ascii="MAC" w:hAnsi="MAC"/>
              </w:rPr>
            </w:pPr>
          </w:p>
        </w:tc>
      </w:tr>
      <w:tr w:rsidR="007F742F" w:rsidRPr="00D547A6" w:rsidTr="007F742F">
        <w:trPr>
          <w:trHeight w:val="240"/>
        </w:trPr>
        <w:tc>
          <w:tcPr>
            <w:tcW w:w="3227" w:type="dxa"/>
          </w:tcPr>
          <w:p w:rsidR="007F742F" w:rsidRDefault="007F742F" w:rsidP="00785645">
            <w:pPr>
              <w:tabs>
                <w:tab w:val="left" w:pos="2130"/>
              </w:tabs>
              <w:rPr>
                <w:rFonts w:ascii="MAC" w:hAnsi="MAC"/>
              </w:rPr>
            </w:pPr>
            <w:r>
              <w:rPr>
                <w:rFonts w:ascii="MAC" w:hAnsi="MAC"/>
              </w:rPr>
              <w:t xml:space="preserve">Group Name </w:t>
            </w:r>
          </w:p>
          <w:p w:rsidR="007F742F" w:rsidRPr="00D547A6" w:rsidRDefault="007F742F" w:rsidP="00785645">
            <w:pPr>
              <w:tabs>
                <w:tab w:val="left" w:pos="2130"/>
              </w:tabs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7F742F" w:rsidRPr="00D547A6" w:rsidRDefault="007F742F" w:rsidP="00F11A02">
            <w:pPr>
              <w:jc w:val="right"/>
              <w:rPr>
                <w:rFonts w:ascii="MAC" w:hAnsi="MAC"/>
              </w:rPr>
            </w:pPr>
          </w:p>
        </w:tc>
      </w:tr>
      <w:tr w:rsidR="007F742F" w:rsidRPr="00D547A6" w:rsidTr="003539FC">
        <w:trPr>
          <w:trHeight w:val="240"/>
        </w:trPr>
        <w:tc>
          <w:tcPr>
            <w:tcW w:w="3227" w:type="dxa"/>
          </w:tcPr>
          <w:p w:rsidR="007F742F" w:rsidRDefault="007F742F" w:rsidP="00785645">
            <w:pPr>
              <w:tabs>
                <w:tab w:val="left" w:pos="2130"/>
              </w:tabs>
              <w:rPr>
                <w:rFonts w:ascii="MAC" w:hAnsi="MAC"/>
              </w:rPr>
            </w:pPr>
            <w:r>
              <w:rPr>
                <w:rFonts w:ascii="MAC" w:hAnsi="MAC"/>
              </w:rPr>
              <w:t xml:space="preserve">Group Leader Contact Name &amp; Number </w:t>
            </w:r>
            <w:proofErr w:type="spellStart"/>
            <w:r>
              <w:rPr>
                <w:rFonts w:ascii="MAC" w:hAnsi="MAC"/>
              </w:rPr>
              <w:t>if</w:t>
            </w:r>
            <w:proofErr w:type="spellEnd"/>
            <w:r>
              <w:rPr>
                <w:rFonts w:ascii="MAC" w:hAnsi="MAC"/>
              </w:rPr>
              <w:t xml:space="preserve"> different to above</w:t>
            </w:r>
          </w:p>
        </w:tc>
        <w:tc>
          <w:tcPr>
            <w:tcW w:w="6015" w:type="dxa"/>
          </w:tcPr>
          <w:p w:rsidR="007F742F" w:rsidRPr="00D547A6" w:rsidRDefault="007F742F" w:rsidP="00F11A02">
            <w:pPr>
              <w:jc w:val="right"/>
              <w:rPr>
                <w:rFonts w:ascii="MAC" w:hAnsi="MAC"/>
              </w:rPr>
            </w:pPr>
          </w:p>
        </w:tc>
      </w:tr>
      <w:tr w:rsidR="00C93337" w:rsidRPr="00D547A6" w:rsidTr="00785645">
        <w:trPr>
          <w:trHeight w:val="824"/>
        </w:trPr>
        <w:tc>
          <w:tcPr>
            <w:tcW w:w="3227" w:type="dxa"/>
          </w:tcPr>
          <w:p w:rsidR="00C93337" w:rsidRPr="00D547A6" w:rsidRDefault="00373719" w:rsidP="00785645">
            <w:pPr>
              <w:tabs>
                <w:tab w:val="left" w:pos="2130"/>
              </w:tabs>
              <w:rPr>
                <w:rFonts w:ascii="MAC" w:hAnsi="MAC"/>
              </w:rPr>
            </w:pPr>
            <w:r>
              <w:rPr>
                <w:rFonts w:ascii="MAC" w:hAnsi="MAC"/>
              </w:rPr>
              <w:t>Group</w:t>
            </w:r>
            <w:r w:rsidR="00C93337" w:rsidRPr="00D547A6">
              <w:rPr>
                <w:rFonts w:ascii="MAC" w:hAnsi="MAC"/>
              </w:rPr>
              <w:t xml:space="preserve"> Address</w:t>
            </w:r>
          </w:p>
        </w:tc>
        <w:tc>
          <w:tcPr>
            <w:tcW w:w="6015" w:type="dxa"/>
          </w:tcPr>
          <w:p w:rsidR="00C93337" w:rsidRPr="00D547A6" w:rsidRDefault="00C93337" w:rsidP="00F11A02">
            <w:pPr>
              <w:jc w:val="right"/>
              <w:rPr>
                <w:rFonts w:ascii="MAC" w:hAnsi="MAC"/>
              </w:rPr>
            </w:pPr>
          </w:p>
        </w:tc>
      </w:tr>
      <w:tr w:rsidR="00C93337" w:rsidRPr="00D547A6" w:rsidTr="00785645">
        <w:tc>
          <w:tcPr>
            <w:tcW w:w="3227" w:type="dxa"/>
          </w:tcPr>
          <w:p w:rsidR="00C93337" w:rsidRPr="00D547A6" w:rsidRDefault="00373719" w:rsidP="006B6BBB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Group</w:t>
            </w:r>
            <w:r w:rsidR="00C93337" w:rsidRPr="00D547A6">
              <w:rPr>
                <w:rFonts w:ascii="MAC" w:hAnsi="MAC"/>
              </w:rPr>
              <w:t xml:space="preserve"> Postcode</w:t>
            </w:r>
          </w:p>
          <w:p w:rsidR="00C93337" w:rsidRPr="00D547A6" w:rsidRDefault="00C93337" w:rsidP="006B6BBB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C93337" w:rsidRPr="00D547A6" w:rsidRDefault="00C93337" w:rsidP="006B6BBB">
            <w:pPr>
              <w:rPr>
                <w:rFonts w:ascii="MAC" w:hAnsi="MAC"/>
              </w:rPr>
            </w:pPr>
          </w:p>
        </w:tc>
      </w:tr>
      <w:tr w:rsidR="00C93337" w:rsidRPr="00D547A6" w:rsidTr="00785645">
        <w:tc>
          <w:tcPr>
            <w:tcW w:w="3227" w:type="dxa"/>
          </w:tcPr>
          <w:p w:rsidR="00C93337" w:rsidRPr="00D547A6" w:rsidRDefault="00373719" w:rsidP="006B6BBB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Group</w:t>
            </w:r>
            <w:r w:rsidR="00C93337" w:rsidRPr="00D547A6">
              <w:rPr>
                <w:rFonts w:ascii="MAC" w:hAnsi="MAC"/>
              </w:rPr>
              <w:t xml:space="preserve"> Phone Number</w:t>
            </w:r>
          </w:p>
          <w:p w:rsidR="00C93337" w:rsidRPr="00D547A6" w:rsidRDefault="00C93337" w:rsidP="006B6BBB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C93337" w:rsidRPr="00D547A6" w:rsidRDefault="00C93337" w:rsidP="006B6BBB">
            <w:pPr>
              <w:rPr>
                <w:rFonts w:ascii="MAC" w:hAnsi="MAC"/>
              </w:rPr>
            </w:pPr>
          </w:p>
        </w:tc>
      </w:tr>
      <w:tr w:rsidR="00785645" w:rsidRPr="00D547A6" w:rsidTr="004B71C6">
        <w:tc>
          <w:tcPr>
            <w:tcW w:w="9242" w:type="dxa"/>
            <w:gridSpan w:val="2"/>
          </w:tcPr>
          <w:p w:rsidR="00785645" w:rsidRDefault="00916A27" w:rsidP="006B6BBB">
            <w:pPr>
              <w:rPr>
                <w:rFonts w:ascii="MAC" w:hAnsi="MAC"/>
                <w:b/>
              </w:rPr>
            </w:pPr>
            <w:r>
              <w:rPr>
                <w:rFonts w:ascii="MAC" w:hAnsi="MAC"/>
                <w:b/>
              </w:rPr>
              <w:t>P</w:t>
            </w:r>
            <w:r w:rsidR="00785645">
              <w:rPr>
                <w:rFonts w:ascii="MAC" w:hAnsi="MAC"/>
                <w:b/>
              </w:rPr>
              <w:t xml:space="preserve">lease </w:t>
            </w:r>
            <w:r w:rsidR="007F742F">
              <w:rPr>
                <w:rFonts w:ascii="MAC" w:hAnsi="MAC"/>
                <w:b/>
              </w:rPr>
              <w:t>include details for invoicing if different to above</w:t>
            </w:r>
          </w:p>
          <w:p w:rsidR="004F600B" w:rsidRPr="00D547A6" w:rsidRDefault="004F600B" w:rsidP="006B6BBB">
            <w:pPr>
              <w:rPr>
                <w:rFonts w:ascii="MAC" w:hAnsi="MAC"/>
              </w:rPr>
            </w:pPr>
          </w:p>
        </w:tc>
      </w:tr>
      <w:tr w:rsidR="00C93337" w:rsidRPr="00D547A6" w:rsidTr="00785645">
        <w:tc>
          <w:tcPr>
            <w:tcW w:w="3227" w:type="dxa"/>
          </w:tcPr>
          <w:p w:rsidR="00785645" w:rsidRDefault="007F742F" w:rsidP="00785645">
            <w:pPr>
              <w:rPr>
                <w:rFonts w:ascii="MAC" w:hAnsi="MAC"/>
              </w:rPr>
            </w:pPr>
            <w:r>
              <w:rPr>
                <w:rFonts w:ascii="MAC" w:hAnsi="MAC"/>
              </w:rPr>
              <w:t>Contact for billing</w:t>
            </w:r>
          </w:p>
          <w:p w:rsidR="00785645" w:rsidRPr="00D547A6" w:rsidRDefault="00785645" w:rsidP="00785645">
            <w:pPr>
              <w:rPr>
                <w:rFonts w:ascii="MAC" w:hAnsi="MAC"/>
              </w:rPr>
            </w:pPr>
          </w:p>
        </w:tc>
        <w:tc>
          <w:tcPr>
            <w:tcW w:w="6015" w:type="dxa"/>
          </w:tcPr>
          <w:p w:rsidR="00C93337" w:rsidRPr="00D547A6" w:rsidRDefault="00C93337" w:rsidP="006B6BBB">
            <w:pPr>
              <w:rPr>
                <w:rFonts w:ascii="MAC" w:hAnsi="MAC"/>
              </w:rPr>
            </w:pPr>
          </w:p>
        </w:tc>
      </w:tr>
    </w:tbl>
    <w:p w:rsidR="00C93337" w:rsidRDefault="00C93337" w:rsidP="00431049">
      <w:pPr>
        <w:spacing w:after="0" w:line="240" w:lineRule="auto"/>
        <w:rPr>
          <w:rFonts w:ascii="MAC" w:hAnsi="MAC"/>
        </w:rPr>
      </w:pPr>
    </w:p>
    <w:p w:rsidR="00660654" w:rsidRPr="00B71BAA" w:rsidRDefault="00660654" w:rsidP="00660654">
      <w:pPr>
        <w:spacing w:after="0" w:line="240" w:lineRule="auto"/>
        <w:rPr>
          <w:rFonts w:ascii="MAC" w:hAnsi="MAC"/>
          <w:sz w:val="24"/>
          <w:szCs w:val="20"/>
        </w:rPr>
      </w:pPr>
      <w:r w:rsidRPr="00B71BAA">
        <w:rPr>
          <w:rFonts w:ascii="MAC" w:hAnsi="MAC"/>
          <w:sz w:val="24"/>
          <w:szCs w:val="20"/>
        </w:rPr>
        <w:t xml:space="preserve">Please return the completed form to the MAC via email to </w:t>
      </w:r>
      <w:hyperlink r:id="rId6" w:history="1">
        <w:r w:rsidR="00DD08F7" w:rsidRPr="00B71BAA">
          <w:rPr>
            <w:rStyle w:val="Hyperlink"/>
            <w:rFonts w:ascii="MAC" w:hAnsi="MAC"/>
            <w:sz w:val="24"/>
            <w:szCs w:val="20"/>
          </w:rPr>
          <w:t>tickets@themaclive.com</w:t>
        </w:r>
      </w:hyperlink>
      <w:r w:rsidRPr="00B71BAA">
        <w:rPr>
          <w:rFonts w:ascii="MAC" w:hAnsi="MAC"/>
          <w:sz w:val="24"/>
          <w:szCs w:val="20"/>
        </w:rPr>
        <w:t xml:space="preserve"> .</w:t>
      </w:r>
    </w:p>
    <w:p w:rsidR="00B71BAA" w:rsidRDefault="00B71BAA" w:rsidP="00660654">
      <w:pPr>
        <w:spacing w:after="0" w:line="240" w:lineRule="auto"/>
        <w:rPr>
          <w:rFonts w:ascii="MAC" w:hAnsi="MAC"/>
          <w:b/>
          <w:sz w:val="26"/>
          <w:szCs w:val="26"/>
        </w:rPr>
      </w:pPr>
    </w:p>
    <w:p w:rsidR="00660654" w:rsidRPr="00B71BAA" w:rsidRDefault="00B71BAA" w:rsidP="00660654">
      <w:pPr>
        <w:spacing w:after="0" w:line="240" w:lineRule="auto"/>
        <w:rPr>
          <w:rFonts w:ascii="MAC" w:hAnsi="MAC"/>
          <w:b/>
          <w:sz w:val="26"/>
          <w:szCs w:val="26"/>
        </w:rPr>
      </w:pPr>
      <w:r>
        <w:rPr>
          <w:rFonts w:ascii="MAC" w:hAnsi="MAC"/>
          <w:b/>
          <w:sz w:val="26"/>
          <w:szCs w:val="26"/>
        </w:rPr>
        <w:t>Please note:</w:t>
      </w:r>
      <w:bookmarkStart w:id="0" w:name="_GoBack"/>
      <w:bookmarkEnd w:id="0"/>
    </w:p>
    <w:p w:rsidR="00660654" w:rsidRPr="00B71BAA" w:rsidRDefault="00660654" w:rsidP="00660654">
      <w:pPr>
        <w:pStyle w:val="ListParagraph"/>
        <w:numPr>
          <w:ilvl w:val="0"/>
          <w:numId w:val="1"/>
        </w:numPr>
        <w:spacing w:after="0" w:line="240" w:lineRule="auto"/>
        <w:rPr>
          <w:rFonts w:ascii="MAC" w:hAnsi="MAC"/>
          <w:b/>
          <w:sz w:val="26"/>
          <w:szCs w:val="26"/>
        </w:rPr>
      </w:pPr>
      <w:r w:rsidRPr="00B71BAA">
        <w:rPr>
          <w:rFonts w:ascii="MAC" w:hAnsi="MAC"/>
          <w:b/>
          <w:sz w:val="26"/>
          <w:szCs w:val="26"/>
        </w:rPr>
        <w:t>Tickets will be allocated on a first come first served basis.</w:t>
      </w:r>
    </w:p>
    <w:p w:rsidR="00660654" w:rsidRPr="00B71BAA" w:rsidRDefault="00660654" w:rsidP="00660654">
      <w:pPr>
        <w:pStyle w:val="ListParagraph"/>
        <w:numPr>
          <w:ilvl w:val="0"/>
          <w:numId w:val="1"/>
        </w:numPr>
        <w:spacing w:after="0" w:line="240" w:lineRule="auto"/>
        <w:rPr>
          <w:rFonts w:ascii="MAC" w:hAnsi="MAC"/>
          <w:b/>
          <w:sz w:val="26"/>
          <w:szCs w:val="26"/>
        </w:rPr>
      </w:pPr>
      <w:r w:rsidRPr="00B71BAA">
        <w:rPr>
          <w:rFonts w:ascii="MAC" w:hAnsi="MAC"/>
          <w:b/>
          <w:sz w:val="26"/>
          <w:szCs w:val="26"/>
        </w:rPr>
        <w:t>15% Deposit is required to secure your order and full payment is required in advance of the show date.</w:t>
      </w:r>
    </w:p>
    <w:p w:rsidR="007D2D02" w:rsidRPr="00B71BAA" w:rsidRDefault="007D2D02" w:rsidP="00660654">
      <w:pPr>
        <w:pStyle w:val="ListParagraph"/>
        <w:numPr>
          <w:ilvl w:val="0"/>
          <w:numId w:val="1"/>
        </w:numPr>
        <w:spacing w:after="0" w:line="240" w:lineRule="auto"/>
        <w:rPr>
          <w:rFonts w:ascii="MAC" w:hAnsi="MAC"/>
          <w:b/>
          <w:sz w:val="26"/>
          <w:szCs w:val="26"/>
        </w:rPr>
      </w:pPr>
      <w:r w:rsidRPr="00B71BAA">
        <w:rPr>
          <w:rFonts w:ascii="MAC" w:hAnsi="MAC"/>
          <w:b/>
          <w:sz w:val="26"/>
          <w:szCs w:val="26"/>
        </w:rPr>
        <w:t>Tickets are non-refundable.</w:t>
      </w:r>
    </w:p>
    <w:p w:rsidR="00D547A6" w:rsidRPr="00D547A6" w:rsidRDefault="00D547A6" w:rsidP="00660654">
      <w:pPr>
        <w:spacing w:after="0" w:line="240" w:lineRule="auto"/>
        <w:rPr>
          <w:rFonts w:ascii="MAC" w:hAnsi="MAC"/>
        </w:rPr>
      </w:pPr>
    </w:p>
    <w:sectPr w:rsidR="00D547A6" w:rsidRPr="00D547A6" w:rsidSect="00B92D86">
      <w:pgSz w:w="11906" w:h="16838"/>
      <w:pgMar w:top="426" w:right="1440" w:bottom="142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C">
    <w:panose1 w:val="02000503030000020003"/>
    <w:charset w:val="00"/>
    <w:family w:val="auto"/>
    <w:pitch w:val="variable"/>
    <w:sig w:usb0="A000006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BC5043"/>
    <w:multiLevelType w:val="hybridMultilevel"/>
    <w:tmpl w:val="C17AE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DQxM7KwNDMyMDZR0lEKTi0uzszPAykwrAUA0XZmSiwAAAA="/>
  </w:docVars>
  <w:rsids>
    <w:rsidRoot w:val="00F45203"/>
    <w:rsid w:val="00035E79"/>
    <w:rsid w:val="001105FB"/>
    <w:rsid w:val="00114D71"/>
    <w:rsid w:val="002401E9"/>
    <w:rsid w:val="00245F69"/>
    <w:rsid w:val="00260535"/>
    <w:rsid w:val="00316A1E"/>
    <w:rsid w:val="003539FC"/>
    <w:rsid w:val="00373719"/>
    <w:rsid w:val="00431049"/>
    <w:rsid w:val="004A27CC"/>
    <w:rsid w:val="004F600B"/>
    <w:rsid w:val="00660654"/>
    <w:rsid w:val="00785645"/>
    <w:rsid w:val="007D2D02"/>
    <w:rsid w:val="007F742F"/>
    <w:rsid w:val="0080663E"/>
    <w:rsid w:val="00841D6C"/>
    <w:rsid w:val="008A7C65"/>
    <w:rsid w:val="00916A27"/>
    <w:rsid w:val="0095727E"/>
    <w:rsid w:val="00B71BAA"/>
    <w:rsid w:val="00B92D86"/>
    <w:rsid w:val="00C30D5C"/>
    <w:rsid w:val="00C93337"/>
    <w:rsid w:val="00D3587E"/>
    <w:rsid w:val="00D547A6"/>
    <w:rsid w:val="00DD08F7"/>
    <w:rsid w:val="00DE7A94"/>
    <w:rsid w:val="00E13EEE"/>
    <w:rsid w:val="00EC0286"/>
    <w:rsid w:val="00F11A02"/>
    <w:rsid w:val="00F45203"/>
    <w:rsid w:val="00FA1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E3FCB"/>
  <w15:docId w15:val="{4DBB7D5F-1CBC-4BC5-853D-5F410A788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5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47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3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3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065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D08F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ickets@themaclive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y Partridge</dc:creator>
  <cp:lastModifiedBy>Clare McQuillan</cp:lastModifiedBy>
  <cp:revision>8</cp:revision>
  <cp:lastPrinted>2015-08-12T11:05:00Z</cp:lastPrinted>
  <dcterms:created xsi:type="dcterms:W3CDTF">2017-01-12T17:36:00Z</dcterms:created>
  <dcterms:modified xsi:type="dcterms:W3CDTF">2018-03-09T12:52:00Z</dcterms:modified>
</cp:coreProperties>
</file>